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781" w:type="dxa"/>
        <w:tblInd w:w="0" w:type="dxa"/>
        <w:tblLook w:val="04A0" w:firstRow="1" w:lastRow="0" w:firstColumn="1" w:lastColumn="0" w:noHBand="0" w:noVBand="1"/>
      </w:tblPr>
      <w:tblGrid>
        <w:gridCol w:w="4655"/>
        <w:gridCol w:w="1440"/>
        <w:gridCol w:w="3686"/>
      </w:tblGrid>
      <w:tr w:rsidR="00381F5D" w14:paraId="7EE0FE8D" w14:textId="77777777" w:rsidTr="00745B10">
        <w:trPr>
          <w:trHeight w:val="681"/>
        </w:trPr>
        <w:tc>
          <w:tcPr>
            <w:tcW w:w="4655" w:type="dxa"/>
            <w:hideMark/>
          </w:tcPr>
          <w:p w14:paraId="3CA63763" w14:textId="77777777" w:rsidR="00381F5D" w:rsidRDefault="00381F5D" w:rsidP="00745B10">
            <w:pPr>
              <w:spacing w:after="115" w:line="256" w:lineRule="auto"/>
              <w:ind w:left="993"/>
            </w:pPr>
            <w:r>
              <w:t xml:space="preserve">Nama     : Christian Anelka Manik </w:t>
            </w:r>
          </w:p>
          <w:p w14:paraId="4FA7B059" w14:textId="77777777" w:rsidR="00381F5D" w:rsidRDefault="00381F5D" w:rsidP="00745B10">
            <w:pPr>
              <w:tabs>
                <w:tab w:val="center" w:pos="1290"/>
              </w:tabs>
              <w:spacing w:line="256" w:lineRule="auto"/>
              <w:ind w:left="993"/>
            </w:pPr>
            <w:r>
              <w:t xml:space="preserve">NIM </w:t>
            </w:r>
            <w:r>
              <w:tab/>
              <w:t xml:space="preserve">       : K3519021</w:t>
            </w:r>
          </w:p>
        </w:tc>
        <w:tc>
          <w:tcPr>
            <w:tcW w:w="1440" w:type="dxa"/>
            <w:hideMark/>
          </w:tcPr>
          <w:p w14:paraId="6F2528EF" w14:textId="77777777" w:rsidR="00381F5D" w:rsidRDefault="00381F5D" w:rsidP="00745B10">
            <w:pPr>
              <w:spacing w:after="115" w:line="256" w:lineRule="auto"/>
              <w:ind w:left="312"/>
            </w:pPr>
            <w:r>
              <w:t>Mata Kuliah</w:t>
            </w:r>
          </w:p>
          <w:p w14:paraId="7FA05A86" w14:textId="77777777" w:rsidR="00381F5D" w:rsidRDefault="00381F5D" w:rsidP="00745B10">
            <w:pPr>
              <w:spacing w:line="256" w:lineRule="auto"/>
              <w:ind w:left="312"/>
            </w:pPr>
            <w:r>
              <w:t>Prodi</w:t>
            </w:r>
          </w:p>
        </w:tc>
        <w:tc>
          <w:tcPr>
            <w:tcW w:w="3686" w:type="dxa"/>
            <w:hideMark/>
          </w:tcPr>
          <w:p w14:paraId="45BDB0B4" w14:textId="26AEA8D5" w:rsidR="00381F5D" w:rsidRDefault="00381F5D" w:rsidP="00745B10">
            <w:pPr>
              <w:spacing w:after="115" w:line="256" w:lineRule="auto"/>
              <w:ind w:left="312"/>
            </w:pPr>
            <w:r>
              <w:t>: PW</w:t>
            </w:r>
          </w:p>
          <w:p w14:paraId="1930C422" w14:textId="77777777" w:rsidR="00381F5D" w:rsidRDefault="00381F5D" w:rsidP="00745B10">
            <w:pPr>
              <w:spacing w:line="256" w:lineRule="auto"/>
              <w:ind w:left="312"/>
            </w:pPr>
            <w:r>
              <w:t>: Pendidikan TIK</w:t>
            </w:r>
          </w:p>
        </w:tc>
      </w:tr>
    </w:tbl>
    <w:p w14:paraId="18925BE4" w14:textId="77777777" w:rsidR="00381F5D" w:rsidRDefault="00381F5D" w:rsidP="00381F5D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2C1D672A" wp14:editId="7F0B9364">
            <wp:extent cx="5746750" cy="457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8625670" cy="68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F9DD1" w14:textId="508911A3" w:rsidR="00381F5D" w:rsidRPr="00381F5D" w:rsidRDefault="00381F5D" w:rsidP="00381F5D">
      <w:pPr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327203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Laporan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Tugas Praktikum </w:t>
      </w:r>
      <w:r w:rsidR="00503754">
        <w:rPr>
          <w:rFonts w:ascii="Times New Roman" w:hAnsi="Times New Roman" w:cs="Times New Roman"/>
          <w:b/>
          <w:bCs/>
          <w:color w:val="FF0000"/>
          <w:sz w:val="28"/>
          <w:szCs w:val="28"/>
        </w:rPr>
        <w:t>2</w:t>
      </w:r>
      <w:r w:rsidRPr="00327203">
        <w:rPr>
          <w:rFonts w:ascii="Times New Roman" w:hAnsi="Times New Roman" w:cs="Times New Roman"/>
          <w:b/>
          <w:bCs/>
          <w:color w:val="FF0000"/>
          <w:sz w:val="28"/>
          <w:szCs w:val="28"/>
        </w:rPr>
        <w:br/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Pemrograman Web</w:t>
      </w:r>
    </w:p>
    <w:p w14:paraId="63226DF6" w14:textId="163D253F" w:rsidR="006A796C" w:rsidRPr="00565408" w:rsidRDefault="006A796C" w:rsidP="006A796C">
      <w:pPr>
        <w:pStyle w:val="Title"/>
        <w:rPr>
          <w:sz w:val="40"/>
          <w:szCs w:val="40"/>
          <w:lang w:val="en-ID"/>
        </w:rPr>
      </w:pPr>
      <w:r w:rsidRPr="00565408">
        <w:rPr>
          <w:sz w:val="40"/>
          <w:szCs w:val="40"/>
          <w:lang w:val="en-ID"/>
        </w:rPr>
        <w:t>Praktikum 0</w:t>
      </w:r>
      <w:r w:rsidR="00503754" w:rsidRPr="00565408">
        <w:rPr>
          <w:sz w:val="40"/>
          <w:szCs w:val="40"/>
          <w:lang w:val="en-ID"/>
        </w:rPr>
        <w:t>2</w:t>
      </w:r>
      <w:r w:rsidRPr="00565408">
        <w:rPr>
          <w:sz w:val="40"/>
          <w:szCs w:val="40"/>
          <w:lang w:val="en-ID"/>
        </w:rPr>
        <w:t xml:space="preserve"> - Pemrograman Web</w:t>
      </w:r>
    </w:p>
    <w:p w14:paraId="584A4CF1" w14:textId="77777777" w:rsidR="00503754" w:rsidRDefault="00503754" w:rsidP="00503754">
      <w:pPr>
        <w:pStyle w:val="Heading1"/>
        <w:rPr>
          <w:lang w:val="en-ID"/>
        </w:rPr>
      </w:pPr>
      <w:r>
        <w:rPr>
          <w:lang w:val="en-ID"/>
        </w:rPr>
        <w:t>Materi: Statement Control</w:t>
      </w:r>
    </w:p>
    <w:p w14:paraId="0675526C" w14:textId="77777777" w:rsidR="00503754" w:rsidRDefault="00503754" w:rsidP="00503754">
      <w:pPr>
        <w:pStyle w:val="Heading2"/>
        <w:rPr>
          <w:lang w:val="en-ID"/>
        </w:rPr>
      </w:pPr>
      <w:r>
        <w:rPr>
          <w:lang w:val="en-ID"/>
        </w:rPr>
        <w:t>Kegiatan 1</w:t>
      </w:r>
    </w:p>
    <w:p w14:paraId="5DE7BD58" w14:textId="11BBD413" w:rsidR="00503754" w:rsidRDefault="00503754" w:rsidP="00503754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Buatlah script PHP seperti berikut ini (simpan sebagai prak020101.php)!</w:t>
      </w:r>
      <w:r>
        <w:rPr>
          <w:lang w:val="en-ID"/>
        </w:rPr>
        <w:br/>
        <w:t>&lt;html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head&gt;Headings&lt;/head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body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?php</w:t>
      </w:r>
      <w:r>
        <w:rPr>
          <w:lang w:val="en-ID"/>
        </w:rPr>
        <w:br/>
        <w:t xml:space="preserve"> </w:t>
      </w:r>
      <w:r>
        <w:rPr>
          <w:lang w:val="en-ID"/>
        </w:rPr>
        <w:tab/>
      </w:r>
      <w:r>
        <w:rPr>
          <w:lang w:val="en-ID"/>
        </w:rPr>
        <w:tab/>
        <w:t>echo “&lt;h1&gt;Heading 1&lt;/h1&gt;”;</w:t>
      </w:r>
      <w:r>
        <w:rPr>
          <w:lang w:val="en-ID"/>
        </w:rPr>
        <w:br/>
      </w:r>
      <w:r>
        <w:rPr>
          <w:lang w:val="en-ID"/>
        </w:rPr>
        <w:tab/>
      </w:r>
      <w:r>
        <w:rPr>
          <w:lang w:val="en-ID"/>
        </w:rPr>
        <w:tab/>
        <w:t>echo “&lt;h2&gt;Heading 2&lt;/h2&gt;”;</w:t>
      </w:r>
      <w:r>
        <w:rPr>
          <w:lang w:val="en-ID"/>
        </w:rPr>
        <w:br/>
      </w:r>
      <w:r>
        <w:rPr>
          <w:lang w:val="en-ID"/>
        </w:rPr>
        <w:tab/>
      </w:r>
      <w:r>
        <w:rPr>
          <w:lang w:val="en-ID"/>
        </w:rPr>
        <w:tab/>
        <w:t>echo “&lt;h3&gt;Heading 3&lt;/h3&gt;”;</w:t>
      </w:r>
      <w:r>
        <w:rPr>
          <w:lang w:val="en-ID"/>
        </w:rPr>
        <w:br/>
      </w:r>
      <w:r>
        <w:rPr>
          <w:lang w:val="en-ID"/>
        </w:rPr>
        <w:tab/>
      </w:r>
      <w:r>
        <w:rPr>
          <w:lang w:val="en-ID"/>
        </w:rPr>
        <w:tab/>
        <w:t>echo “&lt;h4&gt;Heading 4&lt;/h4&gt;”;</w:t>
      </w:r>
      <w:r>
        <w:rPr>
          <w:lang w:val="en-ID"/>
        </w:rPr>
        <w:br/>
      </w:r>
      <w:r>
        <w:rPr>
          <w:lang w:val="en-ID"/>
        </w:rPr>
        <w:tab/>
      </w:r>
      <w:r>
        <w:rPr>
          <w:lang w:val="en-ID"/>
        </w:rPr>
        <w:tab/>
        <w:t>echo “&lt;h5&gt;Heading 5&lt;/h5&gt;”;</w:t>
      </w:r>
      <w:r>
        <w:rPr>
          <w:lang w:val="en-ID"/>
        </w:rPr>
        <w:br/>
      </w:r>
      <w:r>
        <w:rPr>
          <w:lang w:val="en-ID"/>
        </w:rPr>
        <w:tab/>
      </w:r>
      <w:r>
        <w:rPr>
          <w:lang w:val="en-ID"/>
        </w:rPr>
        <w:tab/>
        <w:t>echo “&lt;h6&gt;Heading 6&lt;/h6&gt;”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?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/body&gt;</w:t>
      </w:r>
      <w:r>
        <w:rPr>
          <w:lang w:val="en-ID"/>
        </w:rPr>
        <w:br/>
        <w:t>&lt;/html&gt;</w:t>
      </w:r>
    </w:p>
    <w:p w14:paraId="1E57B715" w14:textId="64B19DA8" w:rsidR="00503754" w:rsidRDefault="00503754" w:rsidP="00503754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Cermati script di atas dan juga outputnya!</w:t>
      </w:r>
      <w:r w:rsidR="00565408">
        <w:rPr>
          <w:lang w:val="en-ID"/>
        </w:rPr>
        <w:br/>
      </w:r>
      <w:r w:rsidR="00565408">
        <w:rPr>
          <w:noProof/>
        </w:rPr>
        <w:drawing>
          <wp:inline distT="0" distB="0" distL="0" distR="0" wp14:anchorId="0CFA2109" wp14:editId="6892D423">
            <wp:extent cx="5124450" cy="28808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32860" cy="288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75980" w14:textId="0DF44F08" w:rsidR="00503754" w:rsidRDefault="00503754" w:rsidP="00503754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lastRenderedPageBreak/>
        <w:t>Script nomor 1 di atas dapat dibuat dengan menggunakan looping sbb.</w:t>
      </w:r>
      <w:r>
        <w:rPr>
          <w:lang w:val="en-ID"/>
        </w:rPr>
        <w:br/>
        <w:t xml:space="preserve">Lengkapi titik-titik yang masih kosong (simpan sebagai prak020102.php). </w:t>
      </w:r>
      <w:r>
        <w:rPr>
          <w:lang w:val="en-ID"/>
        </w:rPr>
        <w:br/>
      </w:r>
      <w:r>
        <w:rPr>
          <w:lang w:val="en-ID"/>
        </w:rPr>
        <w:br/>
        <w:t>&lt;html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head&gt;Headings&lt;/head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body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?php</w:t>
      </w:r>
      <w:r>
        <w:rPr>
          <w:lang w:val="en-ID"/>
        </w:rPr>
        <w:br/>
        <w:t xml:space="preserve"> </w:t>
      </w:r>
      <w:r>
        <w:rPr>
          <w:lang w:val="en-ID"/>
        </w:rPr>
        <w:tab/>
      </w:r>
      <w:r>
        <w:rPr>
          <w:lang w:val="en-ID"/>
        </w:rPr>
        <w:tab/>
        <w:t>for($i=…; $i &lt;= …; $i++){</w:t>
      </w:r>
      <w:r>
        <w:rPr>
          <w:lang w:val="en-ID"/>
        </w:rPr>
        <w:br/>
        <w:t xml:space="preserve"> 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echo “&lt;h”.$i.”&gt;Heading “.$i.”&lt;/h”.$i.”&gt;”;</w:t>
      </w:r>
      <w:r>
        <w:rPr>
          <w:lang w:val="en-ID"/>
        </w:rPr>
        <w:br/>
        <w:t xml:space="preserve"> </w:t>
      </w:r>
      <w:r>
        <w:rPr>
          <w:lang w:val="en-ID"/>
        </w:rPr>
        <w:tab/>
      </w:r>
      <w:r>
        <w:rPr>
          <w:lang w:val="en-ID"/>
        </w:rPr>
        <w:tab/>
        <w:t>}</w:t>
      </w:r>
      <w:r>
        <w:rPr>
          <w:lang w:val="en-ID"/>
        </w:rPr>
        <w:br/>
        <w:t xml:space="preserve"> </w:t>
      </w:r>
      <w:r>
        <w:rPr>
          <w:lang w:val="en-ID"/>
        </w:rPr>
        <w:tab/>
        <w:t>?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/body&gt;</w:t>
      </w:r>
      <w:r>
        <w:rPr>
          <w:lang w:val="en-ID"/>
        </w:rPr>
        <w:br/>
        <w:t>&lt;/html&gt;</w:t>
      </w:r>
      <w:r w:rsidR="00D43D12">
        <w:rPr>
          <w:lang w:val="en-ID"/>
        </w:rPr>
        <w:br/>
      </w:r>
      <w:r w:rsidR="00D43D12">
        <w:rPr>
          <w:lang w:val="en-ID"/>
        </w:rPr>
        <w:br/>
        <w:t>SC :</w:t>
      </w:r>
      <w:r w:rsidR="00D43D12">
        <w:rPr>
          <w:lang w:val="en-ID"/>
        </w:rPr>
        <w:br/>
      </w:r>
      <w:r w:rsidR="00D43D12">
        <w:rPr>
          <w:noProof/>
        </w:rPr>
        <w:drawing>
          <wp:inline distT="0" distB="0" distL="0" distR="0" wp14:anchorId="106741F0" wp14:editId="27902E1E">
            <wp:extent cx="5067513" cy="1771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-1" t="-1" r="36175" b="60309"/>
                    <a:stretch/>
                  </pic:blipFill>
                  <pic:spPr bwMode="auto">
                    <a:xfrm>
                      <a:off x="0" y="0"/>
                      <a:ext cx="5090561" cy="1779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43D12">
        <w:rPr>
          <w:lang w:val="en-ID"/>
        </w:rPr>
        <w:br/>
      </w:r>
      <w:r w:rsidR="00D43D12">
        <w:rPr>
          <w:lang w:val="en-ID"/>
        </w:rPr>
        <w:br/>
        <w:t>Output :</w:t>
      </w:r>
      <w:r w:rsidR="00D43D12">
        <w:rPr>
          <w:lang w:val="en-ID"/>
        </w:rPr>
        <w:br/>
      </w:r>
      <w:r w:rsidR="00D43D12">
        <w:rPr>
          <w:noProof/>
        </w:rPr>
        <w:drawing>
          <wp:inline distT="0" distB="0" distL="0" distR="0" wp14:anchorId="1EE60385" wp14:editId="106A08B2">
            <wp:extent cx="5133975" cy="288621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68464" cy="290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3D12">
        <w:rPr>
          <w:lang w:val="en-ID"/>
        </w:rPr>
        <w:br/>
      </w:r>
    </w:p>
    <w:p w14:paraId="68D1582B" w14:textId="749D152D" w:rsidR="00503754" w:rsidRDefault="00503754" w:rsidP="00503754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lastRenderedPageBreak/>
        <w:t>Modifikasilah script nomor 3 di atas, sedemikian hingga ketika headingnya genap (Heading 2, 4, 6) font colornya diberi warna merah! (simpan sebagai prak020103.php)</w:t>
      </w:r>
      <w:r w:rsidR="00D43D12">
        <w:rPr>
          <w:lang w:val="en-ID"/>
        </w:rPr>
        <w:br/>
        <w:t>SC :</w:t>
      </w:r>
      <w:r w:rsidR="00D43D12">
        <w:rPr>
          <w:lang w:val="en-ID"/>
        </w:rPr>
        <w:br/>
      </w:r>
      <w:r w:rsidR="00D43D12">
        <w:rPr>
          <w:noProof/>
        </w:rPr>
        <w:drawing>
          <wp:inline distT="0" distB="0" distL="0" distR="0" wp14:anchorId="2E62B44A" wp14:editId="38428ED5">
            <wp:extent cx="5715000" cy="3580319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32212" b="24459"/>
                    <a:stretch/>
                  </pic:blipFill>
                  <pic:spPr bwMode="auto">
                    <a:xfrm>
                      <a:off x="0" y="0"/>
                      <a:ext cx="5728005" cy="35884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43D12">
        <w:rPr>
          <w:lang w:val="en-ID"/>
        </w:rPr>
        <w:br/>
      </w:r>
      <w:r w:rsidR="00D43D12">
        <w:rPr>
          <w:lang w:val="en-ID"/>
        </w:rPr>
        <w:br/>
        <w:t>Output :</w:t>
      </w:r>
      <w:r w:rsidR="00D43D12">
        <w:rPr>
          <w:lang w:val="en-ID"/>
        </w:rPr>
        <w:br/>
      </w:r>
      <w:r w:rsidR="00D43D12">
        <w:rPr>
          <w:noProof/>
        </w:rPr>
        <w:drawing>
          <wp:inline distT="0" distB="0" distL="0" distR="0" wp14:anchorId="6AC221F8" wp14:editId="6CF7D98E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3D12">
        <w:rPr>
          <w:lang w:val="en-ID"/>
        </w:rPr>
        <w:br/>
      </w:r>
    </w:p>
    <w:p w14:paraId="42304D33" w14:textId="1DC1C5DF" w:rsidR="00503754" w:rsidRDefault="00503754" w:rsidP="00503754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lastRenderedPageBreak/>
        <w:t>Modifikasilah script nomor 4 di atas, menggunakan while loop! (simpan sebagai prak020104.php)</w:t>
      </w:r>
      <w:r w:rsidR="006D2736">
        <w:rPr>
          <w:lang w:val="en-ID"/>
        </w:rPr>
        <w:br/>
        <w:t xml:space="preserve">SC : </w:t>
      </w:r>
      <w:r w:rsidR="006D2736">
        <w:rPr>
          <w:lang w:val="en-ID"/>
        </w:rPr>
        <w:br/>
      </w:r>
      <w:r w:rsidR="006D2736">
        <w:rPr>
          <w:noProof/>
        </w:rPr>
        <w:drawing>
          <wp:inline distT="0" distB="0" distL="0" distR="0" wp14:anchorId="4540F726" wp14:editId="5728D7EA">
            <wp:extent cx="5791200" cy="33751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23558" b="20752"/>
                    <a:stretch/>
                  </pic:blipFill>
                  <pic:spPr bwMode="auto">
                    <a:xfrm>
                      <a:off x="0" y="0"/>
                      <a:ext cx="5823522" cy="3394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D2736">
        <w:rPr>
          <w:lang w:val="en-ID"/>
        </w:rPr>
        <w:br/>
      </w:r>
      <w:r w:rsidR="006D2736">
        <w:rPr>
          <w:lang w:val="en-ID"/>
        </w:rPr>
        <w:br/>
        <w:t>Output :</w:t>
      </w:r>
      <w:r w:rsidR="006D2736">
        <w:rPr>
          <w:lang w:val="en-ID"/>
        </w:rPr>
        <w:br/>
      </w:r>
      <w:r w:rsidR="006D2736">
        <w:rPr>
          <w:noProof/>
        </w:rPr>
        <w:drawing>
          <wp:inline distT="0" distB="0" distL="0" distR="0" wp14:anchorId="4764D5DB" wp14:editId="137008B1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2736">
        <w:rPr>
          <w:lang w:val="en-ID"/>
        </w:rPr>
        <w:br/>
      </w:r>
      <w:r w:rsidR="006D2736">
        <w:rPr>
          <w:lang w:val="en-ID"/>
        </w:rPr>
        <w:br/>
      </w:r>
    </w:p>
    <w:p w14:paraId="520E86BA" w14:textId="3E2B44AC" w:rsidR="00503754" w:rsidRDefault="00503754" w:rsidP="00503754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lastRenderedPageBreak/>
        <w:t>Modifikasilah script nomor 5 di atas, menggunakan do-while loop! (simpan sebagai prak020105.php)</w:t>
      </w:r>
      <w:r w:rsidR="006D2736">
        <w:rPr>
          <w:lang w:val="en-ID"/>
        </w:rPr>
        <w:br/>
        <w:t>SC :</w:t>
      </w:r>
      <w:r w:rsidR="006D2736">
        <w:rPr>
          <w:lang w:val="en-ID"/>
        </w:rPr>
        <w:br/>
      </w:r>
      <w:r w:rsidR="006D2736">
        <w:rPr>
          <w:noProof/>
        </w:rPr>
        <w:drawing>
          <wp:inline distT="0" distB="0" distL="0" distR="0" wp14:anchorId="06D235B0" wp14:editId="1CE426F6">
            <wp:extent cx="5238750" cy="36432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3173" b="17332"/>
                    <a:stretch/>
                  </pic:blipFill>
                  <pic:spPr bwMode="auto">
                    <a:xfrm>
                      <a:off x="0" y="0"/>
                      <a:ext cx="5258562" cy="3657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D2736">
        <w:rPr>
          <w:lang w:val="en-ID"/>
        </w:rPr>
        <w:br/>
      </w:r>
      <w:r w:rsidR="006D2736">
        <w:rPr>
          <w:lang w:val="en-ID"/>
        </w:rPr>
        <w:br/>
        <w:t xml:space="preserve">Output : </w:t>
      </w:r>
      <w:r w:rsidR="006D2736">
        <w:rPr>
          <w:lang w:val="en-ID"/>
        </w:rPr>
        <w:br/>
      </w:r>
      <w:r w:rsidR="006D2736">
        <w:rPr>
          <w:noProof/>
        </w:rPr>
        <w:drawing>
          <wp:inline distT="0" distB="0" distL="0" distR="0" wp14:anchorId="1CF65EE4" wp14:editId="03D32A7E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ID"/>
        </w:rPr>
        <w:br/>
      </w:r>
    </w:p>
    <w:p w14:paraId="12536850" w14:textId="77777777" w:rsidR="00503754" w:rsidRDefault="00503754" w:rsidP="00503754">
      <w:pPr>
        <w:pStyle w:val="Heading2"/>
        <w:rPr>
          <w:lang w:val="en-ID"/>
        </w:rPr>
      </w:pPr>
      <w:r>
        <w:rPr>
          <w:lang w:val="en-ID"/>
        </w:rPr>
        <w:lastRenderedPageBreak/>
        <w:t>Kegiatan 2</w:t>
      </w:r>
    </w:p>
    <w:p w14:paraId="24D57744" w14:textId="77777777" w:rsidR="00503754" w:rsidRDefault="00503754" w:rsidP="00503754">
      <w:pPr>
        <w:rPr>
          <w:lang w:val="en-ID"/>
        </w:rPr>
      </w:pPr>
    </w:p>
    <w:p w14:paraId="2C4D3A01" w14:textId="77777777" w:rsidR="00503754" w:rsidRDefault="00503754" w:rsidP="00503754">
      <w:pPr>
        <w:rPr>
          <w:lang w:val="en-ID"/>
        </w:rPr>
      </w:pPr>
      <w:r>
        <w:rPr>
          <w:lang w:val="en-ID"/>
        </w:rPr>
        <w:t>Untuk membuat tabel dengan jumlah baris 3 dan kolom 2 di HTML adalah menggunakan tag sebagai berikut:</w:t>
      </w:r>
    </w:p>
    <w:p w14:paraId="6E3112D9" w14:textId="0A1C893E" w:rsidR="00503754" w:rsidRDefault="00503754" w:rsidP="00503754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Berdasarkan contoh HTML di atas, buatlah script PHP untuk mengenerate tabel berukuran 4 x 5 (baris=4, kolom=5).</w:t>
      </w:r>
      <w:r>
        <w:rPr>
          <w:lang w:val="en-ID"/>
        </w:rPr>
        <w:br/>
        <w:t>Lengkapilah script berikut ini! (simpan sebagai prak020201.php)</w:t>
      </w:r>
      <w:r>
        <w:rPr>
          <w:lang w:val="en-ID"/>
        </w:rPr>
        <w:br/>
        <w:t>&lt;?php</w:t>
      </w:r>
      <w:r>
        <w:rPr>
          <w:lang w:val="en-ID"/>
        </w:rPr>
        <w:br/>
        <w:t>$baris = 4;</w:t>
      </w:r>
      <w:r>
        <w:rPr>
          <w:lang w:val="en-ID"/>
        </w:rPr>
        <w:br/>
        <w:t>$kolom = 5;</w:t>
      </w:r>
      <w:r>
        <w:rPr>
          <w:lang w:val="en-ID"/>
        </w:rPr>
        <w:br/>
        <w:t>echo “&lt;table border=’1’&gt;”;</w:t>
      </w:r>
      <w:r>
        <w:rPr>
          <w:lang w:val="en-ID"/>
        </w:rPr>
        <w:br/>
        <w:t>for($i =…; $i &lt; …; $i++){</w:t>
      </w:r>
      <w:r>
        <w:rPr>
          <w:lang w:val="en-ID"/>
        </w:rPr>
        <w:br/>
        <w:t xml:space="preserve"> </w:t>
      </w:r>
      <w:r>
        <w:rPr>
          <w:lang w:val="en-ID"/>
        </w:rPr>
        <w:tab/>
        <w:t>echo “&lt;tr&gt;”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for ($j = …; $j &lt; …; $j++){</w:t>
      </w:r>
      <w:r>
        <w:rPr>
          <w:lang w:val="en-ID"/>
        </w:rPr>
        <w:br/>
        <w:t xml:space="preserve"> </w:t>
      </w:r>
      <w:r>
        <w:rPr>
          <w:lang w:val="en-ID"/>
        </w:rPr>
        <w:tab/>
      </w:r>
      <w:r>
        <w:rPr>
          <w:lang w:val="en-ID"/>
        </w:rPr>
        <w:tab/>
        <w:t>echo “…”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}</w:t>
      </w:r>
      <w:r>
        <w:rPr>
          <w:lang w:val="en-ID"/>
        </w:rPr>
        <w:br/>
        <w:t xml:space="preserve">  </w:t>
      </w:r>
      <w:r>
        <w:rPr>
          <w:lang w:val="en-ID"/>
        </w:rPr>
        <w:tab/>
        <w:t>echo “&lt;/tr&gt;”;</w:t>
      </w:r>
      <w:r>
        <w:rPr>
          <w:lang w:val="en-ID"/>
        </w:rPr>
        <w:br/>
        <w:t>}</w:t>
      </w:r>
      <w:r>
        <w:rPr>
          <w:lang w:val="en-ID"/>
        </w:rPr>
        <w:br/>
        <w:t>echo “&lt;/table&gt;”;</w:t>
      </w:r>
      <w:r>
        <w:rPr>
          <w:lang w:val="en-ID"/>
        </w:rPr>
        <w:br/>
        <w:t>?&gt;</w:t>
      </w:r>
      <w:r w:rsidR="00404511">
        <w:rPr>
          <w:lang w:val="en-ID"/>
        </w:rPr>
        <w:br/>
        <w:t>SC :</w:t>
      </w:r>
      <w:r>
        <w:rPr>
          <w:lang w:val="en-ID"/>
        </w:rPr>
        <w:br/>
      </w:r>
      <w:r w:rsidR="00404511">
        <w:rPr>
          <w:noProof/>
        </w:rPr>
        <w:drawing>
          <wp:inline distT="0" distB="0" distL="0" distR="0" wp14:anchorId="7F065E13" wp14:editId="459D77F2">
            <wp:extent cx="4267200" cy="2567986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46474" b="42703"/>
                    <a:stretch/>
                  </pic:blipFill>
                  <pic:spPr bwMode="auto">
                    <a:xfrm>
                      <a:off x="0" y="0"/>
                      <a:ext cx="4284201" cy="2578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04511">
        <w:rPr>
          <w:lang w:val="en-ID"/>
        </w:rPr>
        <w:br/>
        <w:t xml:space="preserve">Output : </w:t>
      </w:r>
      <w:r w:rsidR="00404511">
        <w:rPr>
          <w:lang w:val="en-ID"/>
        </w:rPr>
        <w:br/>
      </w:r>
      <w:r w:rsidR="00404511">
        <w:rPr>
          <w:noProof/>
        </w:rPr>
        <w:drawing>
          <wp:inline distT="0" distB="0" distL="0" distR="0" wp14:anchorId="5D1DA57F" wp14:editId="0258D6C5">
            <wp:extent cx="3629025" cy="1025594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41026" b="70354"/>
                    <a:stretch/>
                  </pic:blipFill>
                  <pic:spPr bwMode="auto">
                    <a:xfrm>
                      <a:off x="0" y="0"/>
                      <a:ext cx="3682247" cy="1040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ACF016" w14:textId="29FD144C" w:rsidR="00503754" w:rsidRDefault="00503754" w:rsidP="00503754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lastRenderedPageBreak/>
        <w:t>Modifikasilah script dari nomor 1 di atas, supaya tulisan ‘Hello’ diganti dengan nomor urut 1, 2, 3, …, 20 pada setiap cell di dalam tabel! (simpan sebagai prak020202.php)</w:t>
      </w:r>
      <w:r w:rsidR="00404511">
        <w:rPr>
          <w:lang w:val="en-ID"/>
        </w:rPr>
        <w:br/>
        <w:t>SC :</w:t>
      </w:r>
      <w:r w:rsidR="00404511">
        <w:rPr>
          <w:lang w:val="en-ID"/>
        </w:rPr>
        <w:br/>
      </w:r>
      <w:r w:rsidR="00404511">
        <w:rPr>
          <w:noProof/>
        </w:rPr>
        <w:drawing>
          <wp:inline distT="0" distB="0" distL="0" distR="0" wp14:anchorId="1EDB501A" wp14:editId="55F07640">
            <wp:extent cx="5328469" cy="306705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39584" b="38142"/>
                    <a:stretch/>
                  </pic:blipFill>
                  <pic:spPr bwMode="auto">
                    <a:xfrm>
                      <a:off x="0" y="0"/>
                      <a:ext cx="5335978" cy="3071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04511">
        <w:rPr>
          <w:lang w:val="en-ID"/>
        </w:rPr>
        <w:br/>
      </w:r>
      <w:r w:rsidR="00404511">
        <w:rPr>
          <w:lang w:val="en-ID"/>
        </w:rPr>
        <w:br/>
        <w:t>Output :</w:t>
      </w:r>
      <w:r w:rsidR="00404511">
        <w:rPr>
          <w:lang w:val="en-ID"/>
        </w:rPr>
        <w:br/>
      </w:r>
      <w:r w:rsidR="00404511">
        <w:rPr>
          <w:noProof/>
        </w:rPr>
        <w:drawing>
          <wp:inline distT="0" distB="0" distL="0" distR="0" wp14:anchorId="1801B03F" wp14:editId="56A27835">
            <wp:extent cx="5464969" cy="171450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2788" b="68073"/>
                    <a:stretch/>
                  </pic:blipFill>
                  <pic:spPr bwMode="auto">
                    <a:xfrm>
                      <a:off x="0" y="0"/>
                      <a:ext cx="5488930" cy="1722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5D5A">
        <w:rPr>
          <w:lang w:val="en-ID"/>
        </w:rPr>
        <w:br/>
      </w:r>
      <w:r w:rsidR="008F5D5A">
        <w:rPr>
          <w:lang w:val="en-ID"/>
        </w:rPr>
        <w:br/>
      </w:r>
      <w:r w:rsidR="008F5D5A">
        <w:rPr>
          <w:lang w:val="en-ID"/>
        </w:rPr>
        <w:br/>
      </w:r>
      <w:r w:rsidR="008F5D5A">
        <w:rPr>
          <w:lang w:val="en-ID"/>
        </w:rPr>
        <w:br/>
      </w:r>
      <w:r w:rsidR="008F5D5A">
        <w:rPr>
          <w:lang w:val="en-ID"/>
        </w:rPr>
        <w:br/>
      </w:r>
      <w:r w:rsidR="008F5D5A">
        <w:rPr>
          <w:lang w:val="en-ID"/>
        </w:rPr>
        <w:br/>
      </w:r>
      <w:r w:rsidR="008F5D5A">
        <w:rPr>
          <w:lang w:val="en-ID"/>
        </w:rPr>
        <w:br/>
      </w:r>
      <w:r w:rsidR="008F5D5A">
        <w:rPr>
          <w:lang w:val="en-ID"/>
        </w:rPr>
        <w:br/>
      </w:r>
      <w:r w:rsidR="008F5D5A">
        <w:rPr>
          <w:lang w:val="en-ID"/>
        </w:rPr>
        <w:br/>
      </w:r>
      <w:r w:rsidR="008F5D5A">
        <w:rPr>
          <w:lang w:val="en-ID"/>
        </w:rPr>
        <w:br/>
      </w:r>
      <w:r w:rsidR="00404511">
        <w:rPr>
          <w:lang w:val="en-ID"/>
        </w:rPr>
        <w:br/>
      </w:r>
    </w:p>
    <w:p w14:paraId="64837380" w14:textId="77777777" w:rsidR="00503754" w:rsidRDefault="00503754" w:rsidP="00503754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lastRenderedPageBreak/>
        <w:t>Modifikasilah script dari nomor 2 di atas, supaya cell dan tampilan angka dibedakan warnanya antara yang angka genap dan ganjil dengan ketentuan sbb:</w:t>
      </w:r>
    </w:p>
    <w:p w14:paraId="21F2EAEA" w14:textId="77777777" w:rsidR="00503754" w:rsidRDefault="00503754" w:rsidP="00503754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Angka ganjil: font color red, warna cell putih</w:t>
      </w:r>
    </w:p>
    <w:p w14:paraId="2AADCAF3" w14:textId="00BFE0AB" w:rsidR="00503754" w:rsidRDefault="00503754" w:rsidP="008F5D5A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Angka genap: font color putih, warna cell red</w:t>
      </w:r>
      <w:r w:rsidR="008F5D5A">
        <w:rPr>
          <w:lang w:val="en-ID"/>
        </w:rPr>
        <w:t xml:space="preserve"> </w:t>
      </w:r>
      <w:r w:rsidRPr="008F5D5A">
        <w:rPr>
          <w:lang w:val="en-ID"/>
        </w:rPr>
        <w:t>(simpan sebagai prak020203.php)</w:t>
      </w:r>
    </w:p>
    <w:p w14:paraId="1387E72A" w14:textId="4458570C" w:rsidR="006A796C" w:rsidRPr="006A796C" w:rsidRDefault="008F5D5A" w:rsidP="008F5D5A">
      <w:pPr>
        <w:ind w:left="720"/>
        <w:rPr>
          <w:lang w:val="en-ID"/>
        </w:rPr>
      </w:pPr>
      <w:r>
        <w:rPr>
          <w:lang w:val="en-ID"/>
        </w:rPr>
        <w:t>SC :</w:t>
      </w:r>
      <w:r w:rsidR="005010BB">
        <w:rPr>
          <w:lang w:val="en-ID"/>
        </w:rPr>
        <w:br/>
      </w:r>
      <w:r w:rsidR="005010BB">
        <w:rPr>
          <w:noProof/>
        </w:rPr>
        <w:drawing>
          <wp:inline distT="0" distB="0" distL="0" distR="0" wp14:anchorId="7282B62E" wp14:editId="1EAD7BA9">
            <wp:extent cx="5619750" cy="284075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27083" b="34436"/>
                    <a:stretch/>
                  </pic:blipFill>
                  <pic:spPr bwMode="auto">
                    <a:xfrm>
                      <a:off x="0" y="0"/>
                      <a:ext cx="5646943" cy="2854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n-ID"/>
        </w:rPr>
        <w:br/>
      </w:r>
      <w:r>
        <w:rPr>
          <w:lang w:val="en-ID"/>
        </w:rPr>
        <w:br/>
      </w:r>
      <w:r w:rsidR="005010BB">
        <w:rPr>
          <w:lang w:val="en-ID"/>
        </w:rPr>
        <w:t>Output :</w:t>
      </w:r>
      <w:r w:rsidR="005010BB">
        <w:rPr>
          <w:lang w:val="en-ID"/>
        </w:rPr>
        <w:br/>
      </w:r>
      <w:r w:rsidR="005010BB">
        <w:rPr>
          <w:noProof/>
        </w:rPr>
        <w:drawing>
          <wp:inline distT="0" distB="0" distL="0" distR="0" wp14:anchorId="0C10319E" wp14:editId="428B89CF">
            <wp:extent cx="5759904" cy="14573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33494" b="70069"/>
                    <a:stretch/>
                  </pic:blipFill>
                  <pic:spPr bwMode="auto">
                    <a:xfrm>
                      <a:off x="0" y="0"/>
                      <a:ext cx="5769498" cy="1459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A796C" w:rsidRPr="006A796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sNaAFQSRjksAAAA"/>
  </w:docVars>
  <w:rsids>
    <w:rsidRoot w:val="006A796C"/>
    <w:rsid w:val="0002351A"/>
    <w:rsid w:val="00381F5D"/>
    <w:rsid w:val="00404511"/>
    <w:rsid w:val="00432F57"/>
    <w:rsid w:val="005010BB"/>
    <w:rsid w:val="00503754"/>
    <w:rsid w:val="00565408"/>
    <w:rsid w:val="006A796C"/>
    <w:rsid w:val="006D2736"/>
    <w:rsid w:val="008F5D5A"/>
    <w:rsid w:val="00930CF8"/>
    <w:rsid w:val="00BD3A16"/>
    <w:rsid w:val="00D43D12"/>
    <w:rsid w:val="00E11738"/>
    <w:rsid w:val="00EC2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EEFB3"/>
  <w15:chartTrackingRefBased/>
  <w15:docId w15:val="{8C57355A-C630-4708-9D07-3F139A27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7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table" w:customStyle="1" w:styleId="TableGrid">
    <w:name w:val="TableGrid"/>
    <w:rsid w:val="00381F5D"/>
    <w:pPr>
      <w:spacing w:after="0" w:line="240" w:lineRule="auto"/>
    </w:pPr>
    <w:rPr>
      <w:rFonts w:eastAsiaTheme="minorEastAsia"/>
      <w:lang w:val="en-ID" w:eastAsia="en-ID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50375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8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Anelka</dc:creator>
  <cp:keywords/>
  <dc:description/>
  <cp:lastModifiedBy>Christian Anelka</cp:lastModifiedBy>
  <cp:revision>5</cp:revision>
  <dcterms:created xsi:type="dcterms:W3CDTF">2021-03-18T14:09:00Z</dcterms:created>
  <dcterms:modified xsi:type="dcterms:W3CDTF">2021-03-18T15:03:00Z</dcterms:modified>
</cp:coreProperties>
</file>